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22626" w14:textId="77777777" w:rsidR="00D079F3" w:rsidRPr="00DC71B9" w:rsidRDefault="00DC71B9" w:rsidP="00DC71B9">
      <w:pPr>
        <w:jc w:val="center"/>
        <w:rPr>
          <w:sz w:val="28"/>
          <w:szCs w:val="28"/>
        </w:rPr>
      </w:pPr>
      <w:bookmarkStart w:id="0" w:name="_Hlk161239240"/>
      <w:r w:rsidRPr="00DC71B9">
        <w:rPr>
          <w:rFonts w:hint="eastAsia"/>
          <w:sz w:val="28"/>
          <w:szCs w:val="28"/>
        </w:rPr>
        <w:t>日本英文学会中国四国支部学会発表補助事業申請書</w:t>
      </w:r>
    </w:p>
    <w:bookmarkEnd w:id="0"/>
    <w:p w14:paraId="7F4E2DBB" w14:textId="77777777" w:rsidR="00D079F3" w:rsidRDefault="00D079F3" w:rsidP="00954AFE">
      <w:pPr>
        <w:jc w:val="right"/>
      </w:pPr>
      <w:r>
        <w:rPr>
          <w:rFonts w:hint="eastAsia"/>
        </w:rPr>
        <w:t>（　　　　年　　月　　日）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668"/>
        <w:gridCol w:w="1559"/>
        <w:gridCol w:w="142"/>
        <w:gridCol w:w="6461"/>
      </w:tblGrid>
      <w:tr w:rsidR="00D079F3" w:rsidRPr="00DC71B9" w14:paraId="17D54F0D" w14:textId="77777777" w:rsidTr="0005626E">
        <w:trPr>
          <w:trHeight w:val="896"/>
        </w:trPr>
        <w:tc>
          <w:tcPr>
            <w:tcW w:w="1668" w:type="dxa"/>
            <w:vMerge w:val="restart"/>
            <w:vAlign w:val="center"/>
          </w:tcPr>
          <w:p w14:paraId="753D6C65" w14:textId="77777777" w:rsidR="00D079F3" w:rsidRPr="00DC71B9" w:rsidRDefault="00D079F3" w:rsidP="00750481">
            <w:pPr>
              <w:rPr>
                <w:rFonts w:ascii="ＭＳ Ｐゴシック" w:eastAsia="ＭＳ Ｐゴシック" w:hAnsi="ＭＳ Ｐゴシック"/>
                <w:sz w:val="21"/>
              </w:rPr>
            </w:pPr>
            <w:r w:rsidRPr="00DC71B9">
              <w:rPr>
                <w:rFonts w:ascii="ＭＳ Ｐゴシック" w:eastAsia="ＭＳ Ｐゴシック" w:hAnsi="ＭＳ Ｐゴシック" w:hint="eastAsia"/>
                <w:sz w:val="21"/>
              </w:rPr>
              <w:t>申請者</w:t>
            </w:r>
          </w:p>
        </w:tc>
        <w:tc>
          <w:tcPr>
            <w:tcW w:w="1559" w:type="dxa"/>
            <w:vAlign w:val="center"/>
          </w:tcPr>
          <w:p w14:paraId="50745C7F" w14:textId="77777777" w:rsidR="00D079F3" w:rsidRPr="00DC71B9" w:rsidRDefault="00D079F3" w:rsidP="00750481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>（ふりがな）</w:t>
            </w:r>
          </w:p>
          <w:p w14:paraId="1B0D4D14" w14:textId="77777777" w:rsidR="00D079F3" w:rsidRPr="00DC71B9" w:rsidRDefault="00D079F3" w:rsidP="00750481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 xml:space="preserve">　氏　名</w:t>
            </w:r>
          </w:p>
        </w:tc>
        <w:tc>
          <w:tcPr>
            <w:tcW w:w="6603" w:type="dxa"/>
            <w:gridSpan w:val="2"/>
            <w:vAlign w:val="center"/>
          </w:tcPr>
          <w:p w14:paraId="6852C30B" w14:textId="77777777" w:rsidR="00D079F3" w:rsidRPr="00DC71B9" w:rsidRDefault="00D079F3" w:rsidP="00750481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>（　　　　　　　　　　　　　　　　　）</w:t>
            </w:r>
          </w:p>
          <w:p w14:paraId="4A11617A" w14:textId="77777777" w:rsidR="00D079F3" w:rsidRPr="00DC71B9" w:rsidRDefault="00D079F3" w:rsidP="00750481">
            <w:pPr>
              <w:rPr>
                <w:sz w:val="21"/>
              </w:rPr>
            </w:pPr>
          </w:p>
        </w:tc>
      </w:tr>
      <w:tr w:rsidR="00D079F3" w:rsidRPr="00DC71B9" w14:paraId="4F66170A" w14:textId="77777777" w:rsidTr="0005626E">
        <w:trPr>
          <w:trHeight w:val="897"/>
        </w:trPr>
        <w:tc>
          <w:tcPr>
            <w:tcW w:w="1668" w:type="dxa"/>
            <w:vMerge/>
            <w:vAlign w:val="center"/>
          </w:tcPr>
          <w:p w14:paraId="6D46755E" w14:textId="77777777" w:rsidR="00D079F3" w:rsidRPr="00DC71B9" w:rsidRDefault="00D079F3" w:rsidP="00750481">
            <w:pPr>
              <w:rPr>
                <w:rFonts w:ascii="ＭＳ Ｐゴシック" w:eastAsia="ＭＳ Ｐゴシック" w:hAnsi="ＭＳ Ｐゴシック"/>
                <w:sz w:val="21"/>
              </w:rPr>
            </w:pPr>
          </w:p>
        </w:tc>
        <w:tc>
          <w:tcPr>
            <w:tcW w:w="1559" w:type="dxa"/>
            <w:vAlign w:val="center"/>
          </w:tcPr>
          <w:p w14:paraId="43119A93" w14:textId="77777777" w:rsidR="00D079F3" w:rsidRDefault="00DC71B9" w:rsidP="0005626E">
            <w:pPr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会員種別</w:t>
            </w:r>
          </w:p>
          <w:p w14:paraId="1563C3F5" w14:textId="77777777" w:rsidR="00DC71B9" w:rsidRPr="00DC71B9" w:rsidRDefault="00DC71B9" w:rsidP="0005626E">
            <w:pPr>
              <w:jc w:val="center"/>
              <w:rPr>
                <w:sz w:val="21"/>
              </w:rPr>
            </w:pPr>
            <w:r w:rsidRPr="00DC71B9">
              <w:rPr>
                <w:rFonts w:hint="eastAsia"/>
                <w:sz w:val="18"/>
              </w:rPr>
              <w:t>（該当するもの以外を削除）</w:t>
            </w:r>
          </w:p>
        </w:tc>
        <w:tc>
          <w:tcPr>
            <w:tcW w:w="6603" w:type="dxa"/>
            <w:gridSpan w:val="2"/>
            <w:vAlign w:val="center"/>
          </w:tcPr>
          <w:p w14:paraId="2F615D94" w14:textId="77777777" w:rsidR="00D079F3" w:rsidRDefault="00DC71B9" w:rsidP="00750481">
            <w:pPr>
              <w:rPr>
                <w:sz w:val="21"/>
              </w:rPr>
            </w:pPr>
            <w:r>
              <w:rPr>
                <w:rFonts w:hint="eastAsia"/>
                <w:sz w:val="21"/>
              </w:rPr>
              <w:t>１</w:t>
            </w:r>
            <w:r>
              <w:rPr>
                <w:rFonts w:hint="eastAsia"/>
                <w:sz w:val="21"/>
              </w:rPr>
              <w:t>.</w:t>
            </w:r>
            <w:r>
              <w:rPr>
                <w:sz w:val="21"/>
              </w:rPr>
              <w:t xml:space="preserve"> </w:t>
            </w:r>
            <w:r>
              <w:rPr>
                <w:rFonts w:hint="eastAsia"/>
                <w:sz w:val="21"/>
              </w:rPr>
              <w:t>専任職を持たない</w:t>
            </w:r>
            <w:r w:rsidR="00FE3FF2">
              <w:rPr>
                <w:rFonts w:hint="eastAsia"/>
                <w:sz w:val="21"/>
              </w:rPr>
              <w:t>中国四国支部正会員</w:t>
            </w:r>
          </w:p>
          <w:p w14:paraId="454FCCDC" w14:textId="77777777" w:rsidR="00DC71B9" w:rsidRDefault="00DC71B9" w:rsidP="00750481">
            <w:pPr>
              <w:rPr>
                <w:sz w:val="21"/>
              </w:rPr>
            </w:pPr>
            <w:r>
              <w:rPr>
                <w:rFonts w:hint="eastAsia"/>
                <w:sz w:val="21"/>
              </w:rPr>
              <w:t>２</w:t>
            </w:r>
            <w:r>
              <w:rPr>
                <w:rFonts w:hint="eastAsia"/>
                <w:sz w:val="21"/>
              </w:rPr>
              <w:t>.</w:t>
            </w:r>
            <w:r>
              <w:rPr>
                <w:sz w:val="21"/>
              </w:rPr>
              <w:t xml:space="preserve"> </w:t>
            </w:r>
            <w:r>
              <w:rPr>
                <w:rFonts w:hint="eastAsia"/>
                <w:sz w:val="21"/>
              </w:rPr>
              <w:t>学生会員（</w:t>
            </w:r>
            <w:r w:rsidR="00FE3FF2">
              <w:rPr>
                <w:rFonts w:hint="eastAsia"/>
                <w:sz w:val="21"/>
              </w:rPr>
              <w:t>中国四国支部</w:t>
            </w:r>
            <w:r>
              <w:rPr>
                <w:rFonts w:hint="eastAsia"/>
                <w:sz w:val="21"/>
              </w:rPr>
              <w:t>正会員）</w:t>
            </w:r>
          </w:p>
          <w:p w14:paraId="2172E273" w14:textId="77777777" w:rsidR="00DC71B9" w:rsidRPr="00DC71B9" w:rsidRDefault="00DC71B9" w:rsidP="00750481">
            <w:pPr>
              <w:rPr>
                <w:sz w:val="21"/>
              </w:rPr>
            </w:pPr>
            <w:r>
              <w:rPr>
                <w:rFonts w:hint="eastAsia"/>
                <w:sz w:val="21"/>
              </w:rPr>
              <w:t>３</w:t>
            </w:r>
            <w:r>
              <w:rPr>
                <w:rFonts w:hint="eastAsia"/>
                <w:sz w:val="21"/>
              </w:rPr>
              <w:t>.</w:t>
            </w:r>
            <w:r>
              <w:rPr>
                <w:sz w:val="21"/>
              </w:rPr>
              <w:t xml:space="preserve"> </w:t>
            </w:r>
            <w:r>
              <w:rPr>
                <w:rFonts w:hint="eastAsia"/>
                <w:sz w:val="21"/>
              </w:rPr>
              <w:t>学生会員（中国四国支部準会員）</w:t>
            </w:r>
          </w:p>
        </w:tc>
      </w:tr>
      <w:tr w:rsidR="00FE3FF2" w:rsidRPr="00DC71B9" w14:paraId="2495CFA9" w14:textId="77777777" w:rsidTr="0005626E">
        <w:trPr>
          <w:trHeight w:val="897"/>
        </w:trPr>
        <w:tc>
          <w:tcPr>
            <w:tcW w:w="1668" w:type="dxa"/>
            <w:vMerge/>
            <w:vAlign w:val="center"/>
          </w:tcPr>
          <w:p w14:paraId="1A8EBC7E" w14:textId="77777777" w:rsidR="00FE3FF2" w:rsidRPr="00DC71B9" w:rsidRDefault="00FE3FF2" w:rsidP="00750481">
            <w:pPr>
              <w:rPr>
                <w:rFonts w:ascii="ＭＳ Ｐゴシック" w:eastAsia="ＭＳ Ｐゴシック" w:hAnsi="ＭＳ Ｐゴシック"/>
                <w:sz w:val="21"/>
              </w:rPr>
            </w:pPr>
          </w:p>
        </w:tc>
        <w:tc>
          <w:tcPr>
            <w:tcW w:w="1559" w:type="dxa"/>
            <w:vAlign w:val="center"/>
          </w:tcPr>
          <w:p w14:paraId="70E1E9CA" w14:textId="77777777" w:rsidR="00FE3FF2" w:rsidRDefault="00FE3FF2" w:rsidP="00FE3FF2">
            <w:pPr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所属・身分</w:t>
            </w:r>
          </w:p>
        </w:tc>
        <w:tc>
          <w:tcPr>
            <w:tcW w:w="6603" w:type="dxa"/>
            <w:gridSpan w:val="2"/>
            <w:vAlign w:val="center"/>
          </w:tcPr>
          <w:p w14:paraId="25D2D72E" w14:textId="77777777" w:rsidR="00FE3FF2" w:rsidRDefault="00FE3FF2" w:rsidP="00750481">
            <w:pPr>
              <w:rPr>
                <w:sz w:val="21"/>
              </w:rPr>
            </w:pPr>
          </w:p>
        </w:tc>
      </w:tr>
      <w:tr w:rsidR="00D079F3" w:rsidRPr="00DC71B9" w14:paraId="1DF568E4" w14:textId="77777777" w:rsidTr="00FE3FF2">
        <w:trPr>
          <w:trHeight w:val="1247"/>
        </w:trPr>
        <w:tc>
          <w:tcPr>
            <w:tcW w:w="1668" w:type="dxa"/>
            <w:vMerge/>
            <w:tcBorders>
              <w:bottom w:val="single" w:sz="4" w:space="0" w:color="000000"/>
            </w:tcBorders>
            <w:vAlign w:val="center"/>
          </w:tcPr>
          <w:p w14:paraId="224C58F8" w14:textId="77777777" w:rsidR="00D079F3" w:rsidRPr="00DC71B9" w:rsidRDefault="00D079F3" w:rsidP="00750481">
            <w:pPr>
              <w:rPr>
                <w:rFonts w:ascii="ＭＳ Ｐゴシック" w:eastAsia="ＭＳ Ｐゴシック" w:hAnsi="ＭＳ Ｐゴシック"/>
                <w:sz w:val="21"/>
              </w:rPr>
            </w:pPr>
          </w:p>
        </w:tc>
        <w:tc>
          <w:tcPr>
            <w:tcW w:w="1559" w:type="dxa"/>
            <w:tcBorders>
              <w:bottom w:val="single" w:sz="4" w:space="0" w:color="000000"/>
            </w:tcBorders>
            <w:vAlign w:val="center"/>
          </w:tcPr>
          <w:p w14:paraId="65FDDC03" w14:textId="77777777" w:rsidR="00D079F3" w:rsidRPr="00DC71B9" w:rsidRDefault="00D079F3" w:rsidP="00750481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 xml:space="preserve">　住　所</w:t>
            </w:r>
          </w:p>
        </w:tc>
        <w:tc>
          <w:tcPr>
            <w:tcW w:w="6603" w:type="dxa"/>
            <w:gridSpan w:val="2"/>
            <w:tcBorders>
              <w:bottom w:val="single" w:sz="4" w:space="0" w:color="000000"/>
            </w:tcBorders>
          </w:tcPr>
          <w:p w14:paraId="56EE4896" w14:textId="77777777" w:rsidR="00D079F3" w:rsidRDefault="00D079F3" w:rsidP="00857F1C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 xml:space="preserve">〒　　　</w:t>
            </w:r>
            <w:r w:rsidRPr="00DC71B9">
              <w:rPr>
                <w:sz w:val="21"/>
              </w:rPr>
              <w:t>—</w:t>
            </w:r>
          </w:p>
          <w:p w14:paraId="0E63991B" w14:textId="77777777" w:rsidR="00FE3FF2" w:rsidRPr="00DC71B9" w:rsidRDefault="00FE3FF2" w:rsidP="00857F1C">
            <w:pPr>
              <w:rPr>
                <w:sz w:val="21"/>
              </w:rPr>
            </w:pPr>
          </w:p>
        </w:tc>
      </w:tr>
      <w:tr w:rsidR="00D079F3" w:rsidRPr="00DC71B9" w14:paraId="6EEED7C4" w14:textId="77777777" w:rsidTr="0005626E">
        <w:trPr>
          <w:trHeight w:val="709"/>
        </w:trPr>
        <w:tc>
          <w:tcPr>
            <w:tcW w:w="1668" w:type="dxa"/>
            <w:vMerge/>
            <w:vAlign w:val="center"/>
          </w:tcPr>
          <w:p w14:paraId="6AC5C2A0" w14:textId="77777777" w:rsidR="00D079F3" w:rsidRPr="00DC71B9" w:rsidRDefault="00D079F3" w:rsidP="00750481">
            <w:pPr>
              <w:rPr>
                <w:rFonts w:ascii="ＭＳ Ｐゴシック" w:eastAsia="ＭＳ Ｐゴシック" w:hAnsi="ＭＳ Ｐゴシック"/>
                <w:sz w:val="21"/>
              </w:rPr>
            </w:pPr>
          </w:p>
        </w:tc>
        <w:tc>
          <w:tcPr>
            <w:tcW w:w="1559" w:type="dxa"/>
            <w:vAlign w:val="center"/>
          </w:tcPr>
          <w:p w14:paraId="3FC85F1F" w14:textId="77777777" w:rsidR="00D079F3" w:rsidRPr="00DC71B9" w:rsidRDefault="00D079F3" w:rsidP="00750481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>電話番号</w:t>
            </w:r>
          </w:p>
        </w:tc>
        <w:tc>
          <w:tcPr>
            <w:tcW w:w="6603" w:type="dxa"/>
            <w:gridSpan w:val="2"/>
            <w:vAlign w:val="center"/>
          </w:tcPr>
          <w:p w14:paraId="04F610CA" w14:textId="77777777" w:rsidR="00D079F3" w:rsidRPr="00DC71B9" w:rsidRDefault="00D079F3" w:rsidP="00750481">
            <w:pPr>
              <w:rPr>
                <w:sz w:val="21"/>
              </w:rPr>
            </w:pPr>
          </w:p>
        </w:tc>
      </w:tr>
      <w:tr w:rsidR="00D079F3" w:rsidRPr="00DC71B9" w14:paraId="02E4A2A2" w14:textId="77777777" w:rsidTr="0005626E">
        <w:trPr>
          <w:trHeight w:val="691"/>
        </w:trPr>
        <w:tc>
          <w:tcPr>
            <w:tcW w:w="1668" w:type="dxa"/>
            <w:vMerge/>
            <w:vAlign w:val="center"/>
          </w:tcPr>
          <w:p w14:paraId="5BD877DB" w14:textId="77777777" w:rsidR="00D079F3" w:rsidRPr="00DC71B9" w:rsidRDefault="00D079F3" w:rsidP="00750481">
            <w:pPr>
              <w:rPr>
                <w:rFonts w:ascii="ＭＳ Ｐゴシック" w:eastAsia="ＭＳ Ｐゴシック" w:hAnsi="ＭＳ Ｐゴシック"/>
                <w:sz w:val="21"/>
              </w:rPr>
            </w:pPr>
          </w:p>
        </w:tc>
        <w:tc>
          <w:tcPr>
            <w:tcW w:w="1559" w:type="dxa"/>
            <w:vAlign w:val="center"/>
          </w:tcPr>
          <w:p w14:paraId="1A7AFDED" w14:textId="77777777" w:rsidR="00D079F3" w:rsidRPr="00DC71B9" w:rsidRDefault="00D079F3" w:rsidP="00750481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>メールアドレス</w:t>
            </w:r>
          </w:p>
        </w:tc>
        <w:tc>
          <w:tcPr>
            <w:tcW w:w="6603" w:type="dxa"/>
            <w:gridSpan w:val="2"/>
            <w:vAlign w:val="center"/>
          </w:tcPr>
          <w:p w14:paraId="7B6C401D" w14:textId="77777777" w:rsidR="00D079F3" w:rsidRPr="00DC71B9" w:rsidRDefault="00D079F3" w:rsidP="00750481">
            <w:pPr>
              <w:rPr>
                <w:sz w:val="21"/>
              </w:rPr>
            </w:pPr>
          </w:p>
        </w:tc>
      </w:tr>
      <w:tr w:rsidR="00D079F3" w:rsidRPr="00DC71B9" w14:paraId="5D5EBAF3" w14:textId="77777777" w:rsidTr="0005626E">
        <w:trPr>
          <w:trHeight w:val="638"/>
        </w:trPr>
        <w:tc>
          <w:tcPr>
            <w:tcW w:w="1668" w:type="dxa"/>
            <w:vAlign w:val="center"/>
          </w:tcPr>
          <w:p w14:paraId="183FCB57" w14:textId="77777777" w:rsidR="00D079F3" w:rsidRPr="00DC71B9" w:rsidRDefault="00D079F3" w:rsidP="00750481">
            <w:pPr>
              <w:rPr>
                <w:rFonts w:ascii="ＭＳ Ｐゴシック" w:eastAsia="ＭＳ Ｐゴシック" w:hAnsi="ＭＳ Ｐゴシック"/>
                <w:sz w:val="21"/>
              </w:rPr>
            </w:pPr>
            <w:r w:rsidRPr="00DC71B9">
              <w:rPr>
                <w:rFonts w:ascii="ＭＳ Ｐゴシック" w:eastAsia="ＭＳ Ｐゴシック" w:hAnsi="ＭＳ Ｐゴシック" w:hint="eastAsia"/>
                <w:sz w:val="21"/>
              </w:rPr>
              <w:t>学会名</w:t>
            </w:r>
          </w:p>
        </w:tc>
        <w:tc>
          <w:tcPr>
            <w:tcW w:w="8162" w:type="dxa"/>
            <w:gridSpan w:val="3"/>
            <w:vAlign w:val="center"/>
          </w:tcPr>
          <w:p w14:paraId="62687BB5" w14:textId="77777777" w:rsidR="00D079F3" w:rsidRPr="00DC71B9" w:rsidRDefault="00D079F3" w:rsidP="00750481">
            <w:pPr>
              <w:rPr>
                <w:sz w:val="21"/>
              </w:rPr>
            </w:pPr>
          </w:p>
        </w:tc>
      </w:tr>
      <w:tr w:rsidR="00D079F3" w:rsidRPr="00DC71B9" w14:paraId="5A0E083F" w14:textId="77777777" w:rsidTr="0005626E">
        <w:trPr>
          <w:trHeight w:val="639"/>
        </w:trPr>
        <w:tc>
          <w:tcPr>
            <w:tcW w:w="1668" w:type="dxa"/>
            <w:vAlign w:val="center"/>
          </w:tcPr>
          <w:p w14:paraId="1636E135" w14:textId="77777777" w:rsidR="00D079F3" w:rsidRPr="00DC71B9" w:rsidRDefault="00D079F3" w:rsidP="00750481">
            <w:pPr>
              <w:rPr>
                <w:rFonts w:ascii="ＭＳ Ｐゴシック" w:eastAsia="ＭＳ Ｐゴシック" w:hAnsi="ＭＳ Ｐゴシック"/>
                <w:sz w:val="21"/>
              </w:rPr>
            </w:pPr>
            <w:r w:rsidRPr="00DC71B9">
              <w:rPr>
                <w:rFonts w:ascii="ＭＳ Ｐゴシック" w:eastAsia="ＭＳ Ｐゴシック" w:hAnsi="ＭＳ Ｐゴシック" w:hint="eastAsia"/>
                <w:sz w:val="21"/>
              </w:rPr>
              <w:t>開催日時</w:t>
            </w:r>
          </w:p>
        </w:tc>
        <w:tc>
          <w:tcPr>
            <w:tcW w:w="8162" w:type="dxa"/>
            <w:gridSpan w:val="3"/>
            <w:vAlign w:val="center"/>
          </w:tcPr>
          <w:p w14:paraId="526A7B6E" w14:textId="77777777" w:rsidR="00D079F3" w:rsidRPr="00DC71B9" w:rsidRDefault="00D079F3" w:rsidP="002D3368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 xml:space="preserve">　　　　　　　年　　　　月　　　　　　日</w:t>
            </w:r>
          </w:p>
        </w:tc>
      </w:tr>
      <w:tr w:rsidR="00D079F3" w:rsidRPr="00DC71B9" w14:paraId="34E0E4EF" w14:textId="77777777" w:rsidTr="0005626E">
        <w:trPr>
          <w:trHeight w:val="978"/>
        </w:trPr>
        <w:tc>
          <w:tcPr>
            <w:tcW w:w="1668" w:type="dxa"/>
            <w:vAlign w:val="center"/>
          </w:tcPr>
          <w:p w14:paraId="675F3832" w14:textId="77777777" w:rsidR="00D079F3" w:rsidRPr="00DC71B9" w:rsidRDefault="00D079F3" w:rsidP="00750481">
            <w:pPr>
              <w:rPr>
                <w:rFonts w:ascii="ＭＳ Ｐゴシック" w:eastAsia="ＭＳ Ｐゴシック" w:hAnsi="ＭＳ Ｐゴシック"/>
                <w:sz w:val="21"/>
              </w:rPr>
            </w:pPr>
            <w:r w:rsidRPr="00DC71B9">
              <w:rPr>
                <w:rFonts w:ascii="ＭＳ Ｐゴシック" w:eastAsia="ＭＳ Ｐゴシック" w:hAnsi="ＭＳ Ｐゴシック" w:hint="eastAsia"/>
                <w:sz w:val="21"/>
              </w:rPr>
              <w:t>研究発表題目</w:t>
            </w:r>
          </w:p>
        </w:tc>
        <w:tc>
          <w:tcPr>
            <w:tcW w:w="8162" w:type="dxa"/>
            <w:gridSpan w:val="3"/>
            <w:vAlign w:val="center"/>
          </w:tcPr>
          <w:p w14:paraId="4AFBB1CD" w14:textId="77777777" w:rsidR="00D079F3" w:rsidRPr="00DC71B9" w:rsidRDefault="00D079F3" w:rsidP="00750481">
            <w:pPr>
              <w:rPr>
                <w:sz w:val="21"/>
              </w:rPr>
            </w:pPr>
          </w:p>
        </w:tc>
      </w:tr>
      <w:tr w:rsidR="00D079F3" w:rsidRPr="00DC71B9" w14:paraId="48E2E7AF" w14:textId="77777777" w:rsidTr="0005626E">
        <w:trPr>
          <w:trHeight w:val="978"/>
        </w:trPr>
        <w:tc>
          <w:tcPr>
            <w:tcW w:w="1668" w:type="dxa"/>
            <w:vAlign w:val="center"/>
          </w:tcPr>
          <w:p w14:paraId="32BB6809" w14:textId="77777777" w:rsidR="00D079F3" w:rsidRPr="00DC71B9" w:rsidRDefault="00D079F3" w:rsidP="00750481">
            <w:pPr>
              <w:rPr>
                <w:rFonts w:ascii="ＭＳ Ｐゴシック" w:eastAsia="ＭＳ Ｐゴシック" w:hAnsi="ＭＳ Ｐゴシック"/>
                <w:sz w:val="21"/>
              </w:rPr>
            </w:pPr>
            <w:r w:rsidRPr="00DC71B9">
              <w:rPr>
                <w:rFonts w:ascii="ＭＳ Ｐゴシック" w:eastAsia="ＭＳ Ｐゴシック" w:hAnsi="ＭＳ Ｐゴシック" w:hint="eastAsia"/>
                <w:sz w:val="21"/>
              </w:rPr>
              <w:t>申請金額</w:t>
            </w:r>
          </w:p>
          <w:p w14:paraId="5A92F87C" w14:textId="77777777" w:rsidR="00D079F3" w:rsidRPr="00DC71B9" w:rsidRDefault="00D079F3" w:rsidP="00750481">
            <w:pPr>
              <w:rPr>
                <w:rFonts w:ascii="ＭＳ Ｐゴシック" w:eastAsia="ＭＳ Ｐゴシック" w:hAnsi="ＭＳ Ｐゴシック"/>
                <w:sz w:val="21"/>
              </w:rPr>
            </w:pPr>
            <w:r w:rsidRPr="00DC71B9">
              <w:rPr>
                <w:rFonts w:ascii="ＭＳ Ｐゴシック" w:eastAsia="ＭＳ Ｐゴシック" w:hAnsi="ＭＳ Ｐゴシック" w:hint="eastAsia"/>
                <w:sz w:val="21"/>
              </w:rPr>
              <w:t>（交通費</w:t>
            </w:r>
            <w:r w:rsidR="00DC71B9">
              <w:rPr>
                <w:rFonts w:ascii="ＭＳ Ｐゴシック" w:eastAsia="ＭＳ Ｐゴシック" w:hAnsi="ＭＳ Ｐゴシック" w:hint="eastAsia"/>
                <w:sz w:val="21"/>
              </w:rPr>
              <w:t>と宿泊費の実費相当額</w:t>
            </w:r>
            <w:r w:rsidRPr="00DC71B9">
              <w:rPr>
                <w:rFonts w:ascii="ＭＳ Ｐゴシック" w:eastAsia="ＭＳ Ｐゴシック" w:hAnsi="ＭＳ Ｐゴシック" w:hint="eastAsia"/>
                <w:sz w:val="21"/>
              </w:rPr>
              <w:t>、上限3万円）</w:t>
            </w:r>
          </w:p>
        </w:tc>
        <w:tc>
          <w:tcPr>
            <w:tcW w:w="8162" w:type="dxa"/>
            <w:gridSpan w:val="3"/>
            <w:vAlign w:val="center"/>
          </w:tcPr>
          <w:p w14:paraId="5353975F" w14:textId="77777777" w:rsidR="00D079F3" w:rsidRPr="00DC71B9" w:rsidRDefault="00D079F3" w:rsidP="00750481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 xml:space="preserve">　　　　　　　　　　　　　　　　円</w:t>
            </w:r>
          </w:p>
        </w:tc>
      </w:tr>
      <w:tr w:rsidR="00D079F3" w:rsidRPr="00DC71B9" w14:paraId="21229CB6" w14:textId="77777777" w:rsidTr="0005626E">
        <w:trPr>
          <w:trHeight w:val="1250"/>
        </w:trPr>
        <w:tc>
          <w:tcPr>
            <w:tcW w:w="1668" w:type="dxa"/>
            <w:vMerge w:val="restart"/>
            <w:vAlign w:val="center"/>
          </w:tcPr>
          <w:p w14:paraId="43DF0C0D" w14:textId="77777777" w:rsidR="00D079F3" w:rsidRPr="00DC71B9" w:rsidRDefault="00D079F3" w:rsidP="00750481">
            <w:pPr>
              <w:rPr>
                <w:rFonts w:ascii="ＭＳ Ｐゴシック" w:eastAsia="ＭＳ Ｐゴシック" w:hAnsi="ＭＳ Ｐゴシック"/>
                <w:sz w:val="21"/>
              </w:rPr>
            </w:pPr>
            <w:r w:rsidRPr="00DC71B9">
              <w:rPr>
                <w:rFonts w:ascii="ＭＳ Ｐゴシック" w:eastAsia="ＭＳ Ｐゴシック" w:hAnsi="ＭＳ Ｐゴシック" w:hint="eastAsia"/>
                <w:sz w:val="21"/>
              </w:rPr>
              <w:t>採択された場合の振込先</w:t>
            </w:r>
          </w:p>
          <w:p w14:paraId="5EDE22A4" w14:textId="77777777" w:rsidR="00D079F3" w:rsidRPr="00DC71B9" w:rsidRDefault="00D079F3" w:rsidP="00166C5E">
            <w:pPr>
              <w:rPr>
                <w:rFonts w:ascii="ＭＳ Ｐゴシック" w:eastAsia="ＭＳ Ｐゴシック" w:hAnsi="ＭＳ Ｐゴシック"/>
                <w:sz w:val="21"/>
              </w:rPr>
            </w:pPr>
            <w:r w:rsidRPr="00DC71B9">
              <w:rPr>
                <w:rFonts w:ascii="ＭＳ Ｐゴシック" w:eastAsia="ＭＳ Ｐゴシック" w:hAnsi="ＭＳ Ｐゴシック" w:hint="eastAsia"/>
                <w:sz w:val="21"/>
              </w:rPr>
              <w:t>（どちらかに記入・当座預金不可）</w:t>
            </w:r>
          </w:p>
        </w:tc>
        <w:tc>
          <w:tcPr>
            <w:tcW w:w="1701" w:type="dxa"/>
            <w:gridSpan w:val="2"/>
            <w:vAlign w:val="center"/>
          </w:tcPr>
          <w:p w14:paraId="0AE3D834" w14:textId="77777777" w:rsidR="00D079F3" w:rsidRPr="00DC71B9" w:rsidRDefault="00D079F3" w:rsidP="00750481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>銀　行</w:t>
            </w:r>
          </w:p>
        </w:tc>
        <w:tc>
          <w:tcPr>
            <w:tcW w:w="6461" w:type="dxa"/>
            <w:vAlign w:val="center"/>
          </w:tcPr>
          <w:p w14:paraId="61EA0892" w14:textId="77777777" w:rsidR="00D079F3" w:rsidRPr="00DC71B9" w:rsidRDefault="00D079F3" w:rsidP="00750481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>（　　　　　　）銀行（　　　　）支店・普通預金</w:t>
            </w:r>
          </w:p>
          <w:p w14:paraId="6A57C664" w14:textId="77777777" w:rsidR="00D079F3" w:rsidRPr="00DC71B9" w:rsidRDefault="00D079F3" w:rsidP="00750481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>加入者名：</w:t>
            </w:r>
          </w:p>
          <w:p w14:paraId="4462E61C" w14:textId="77777777" w:rsidR="00D079F3" w:rsidRPr="00DC71B9" w:rsidRDefault="00D079F3" w:rsidP="00750481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>口座番号：</w:t>
            </w:r>
          </w:p>
        </w:tc>
      </w:tr>
      <w:tr w:rsidR="00D079F3" w:rsidRPr="00DC71B9" w14:paraId="3BD08819" w14:textId="77777777" w:rsidTr="0005626E">
        <w:trPr>
          <w:trHeight w:val="1250"/>
        </w:trPr>
        <w:tc>
          <w:tcPr>
            <w:tcW w:w="1668" w:type="dxa"/>
            <w:vMerge/>
            <w:tcBorders>
              <w:bottom w:val="single" w:sz="4" w:space="0" w:color="000000"/>
            </w:tcBorders>
            <w:vAlign w:val="center"/>
          </w:tcPr>
          <w:p w14:paraId="47E2B21B" w14:textId="77777777" w:rsidR="00D079F3" w:rsidRPr="00DC71B9" w:rsidRDefault="00D079F3" w:rsidP="00750481">
            <w:pPr>
              <w:rPr>
                <w:rFonts w:ascii="ＭＳ Ｐゴシック" w:eastAsia="ＭＳ Ｐゴシック" w:hAnsi="ＭＳ Ｐゴシック"/>
                <w:sz w:val="21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000000"/>
            </w:tcBorders>
            <w:vAlign w:val="center"/>
          </w:tcPr>
          <w:p w14:paraId="5ED7944B" w14:textId="77777777" w:rsidR="00D079F3" w:rsidRPr="00DC71B9" w:rsidRDefault="00D079F3" w:rsidP="00750481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>ゆう</w:t>
            </w:r>
            <w:proofErr w:type="gramStart"/>
            <w:r w:rsidRPr="00DC71B9">
              <w:rPr>
                <w:rFonts w:hint="eastAsia"/>
                <w:sz w:val="21"/>
              </w:rPr>
              <w:t>ちょ</w:t>
            </w:r>
            <w:proofErr w:type="gramEnd"/>
            <w:r w:rsidRPr="00DC71B9">
              <w:rPr>
                <w:rFonts w:hint="eastAsia"/>
                <w:sz w:val="21"/>
              </w:rPr>
              <w:t>銀行</w:t>
            </w:r>
          </w:p>
        </w:tc>
        <w:tc>
          <w:tcPr>
            <w:tcW w:w="6461" w:type="dxa"/>
            <w:tcBorders>
              <w:bottom w:val="single" w:sz="4" w:space="0" w:color="000000"/>
            </w:tcBorders>
            <w:vAlign w:val="center"/>
          </w:tcPr>
          <w:p w14:paraId="0F60DCF6" w14:textId="77777777" w:rsidR="00D079F3" w:rsidRPr="00DC71B9" w:rsidRDefault="00D079F3" w:rsidP="00750481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>店番（　　　　）・普通預金</w:t>
            </w:r>
          </w:p>
          <w:p w14:paraId="1209896F" w14:textId="77777777" w:rsidR="00D079F3" w:rsidRPr="00DC71B9" w:rsidRDefault="00D079F3" w:rsidP="00750481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>加入者名：</w:t>
            </w:r>
          </w:p>
          <w:p w14:paraId="12EA266B" w14:textId="77777777" w:rsidR="00D079F3" w:rsidRPr="00DC71B9" w:rsidRDefault="00D079F3" w:rsidP="00750481">
            <w:pPr>
              <w:rPr>
                <w:sz w:val="21"/>
              </w:rPr>
            </w:pPr>
            <w:r w:rsidRPr="00DC71B9">
              <w:rPr>
                <w:rFonts w:hint="eastAsia"/>
                <w:sz w:val="21"/>
              </w:rPr>
              <w:t>口座番号：</w:t>
            </w:r>
          </w:p>
        </w:tc>
      </w:tr>
    </w:tbl>
    <w:p w14:paraId="4A020DE2" w14:textId="77777777" w:rsidR="00D079F3" w:rsidRDefault="00D079F3" w:rsidP="00FE3FF2"/>
    <w:sectPr w:rsidR="00D079F3" w:rsidSect="00DC71B9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6BA04" w14:textId="77777777" w:rsidR="00310164" w:rsidRDefault="00310164" w:rsidP="00310164">
      <w:r>
        <w:separator/>
      </w:r>
    </w:p>
  </w:endnote>
  <w:endnote w:type="continuationSeparator" w:id="0">
    <w:p w14:paraId="06E7C3E0" w14:textId="77777777" w:rsidR="00310164" w:rsidRDefault="00310164" w:rsidP="003101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F1142" w14:textId="77777777" w:rsidR="00310164" w:rsidRDefault="00310164" w:rsidP="00310164">
      <w:r>
        <w:separator/>
      </w:r>
    </w:p>
  </w:footnote>
  <w:footnote w:type="continuationSeparator" w:id="0">
    <w:p w14:paraId="08878E36" w14:textId="77777777" w:rsidR="00310164" w:rsidRDefault="00310164" w:rsidP="003101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wMTUxsLQ0BQILYyUdpeDU4uLM/DyQAuNaAB7ZS3csAAAA"/>
  </w:docVars>
  <w:rsids>
    <w:rsidRoot w:val="003533FB"/>
    <w:rsid w:val="001068C3"/>
    <w:rsid w:val="001A457D"/>
    <w:rsid w:val="002B0CA7"/>
    <w:rsid w:val="00310164"/>
    <w:rsid w:val="0033270A"/>
    <w:rsid w:val="00337D7E"/>
    <w:rsid w:val="003533FB"/>
    <w:rsid w:val="003F39E5"/>
    <w:rsid w:val="004551B8"/>
    <w:rsid w:val="00656505"/>
    <w:rsid w:val="007B6FCC"/>
    <w:rsid w:val="0097088E"/>
    <w:rsid w:val="009747E4"/>
    <w:rsid w:val="00A259FB"/>
    <w:rsid w:val="00A82B7E"/>
    <w:rsid w:val="00CA6099"/>
    <w:rsid w:val="00D079F3"/>
    <w:rsid w:val="00DC71B9"/>
    <w:rsid w:val="00E442C4"/>
    <w:rsid w:val="00FE3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3904773"/>
  <w15:chartTrackingRefBased/>
  <w15:docId w15:val="{D75FEDB3-56B0-4723-B78A-376830BEB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6505"/>
    <w:pPr>
      <w:widowControl w:val="0"/>
      <w:autoSpaceDE w:val="0"/>
      <w:autoSpaceDN w:val="0"/>
      <w:adjustRightInd w:val="0"/>
    </w:pPr>
    <w:rPr>
      <w:rFonts w:ascii="游明朝" w:eastAsia="ＭＳ 明朝" w:hAnsi="Times New Roman" w:cs="Times New Roman"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10164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310164"/>
    <w:rPr>
      <w:rFonts w:ascii="游明朝" w:eastAsia="ＭＳ 明朝" w:hAnsi="Times New Roman" w:cs="Times New Roman"/>
      <w:kern w:val="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1016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310164"/>
    <w:rPr>
      <w:rFonts w:ascii="游明朝" w:eastAsia="ＭＳ 明朝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ara 田多良 俊樹</dc:creator>
  <cp:keywords/>
  <dc:description/>
  <cp:lastModifiedBy>toshiki tatara</cp:lastModifiedBy>
  <cp:revision>2</cp:revision>
  <dcterms:created xsi:type="dcterms:W3CDTF">2024-03-13T07:30:00Z</dcterms:created>
  <dcterms:modified xsi:type="dcterms:W3CDTF">2024-03-13T07:30:00Z</dcterms:modified>
</cp:coreProperties>
</file>